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EC7FFB1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</w:t>
      </w:r>
      <w:r w:rsidR="00A74034">
        <w:rPr>
          <w:sz w:val="24"/>
          <w:szCs w:val="24"/>
          <w:lang w:val="en-GB"/>
        </w:rPr>
        <w:t xml:space="preserve">orth </w:t>
      </w:r>
      <w:r w:rsidR="00D34FBB">
        <w:rPr>
          <w:sz w:val="24"/>
          <w:szCs w:val="24"/>
          <w:lang w:val="en-GB"/>
        </w:rPr>
        <w:t>Dakot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9E5D32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D34FBB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A802C7" w14:textId="77777777" w:rsidR="00B41FE3" w:rsidRDefault="00B41FE3" w:rsidP="00CB37D9">
      <w:pPr>
        <w:spacing w:after="0" w:line="240" w:lineRule="auto"/>
      </w:pPr>
      <w:r>
        <w:separator/>
      </w:r>
    </w:p>
  </w:endnote>
  <w:endnote w:type="continuationSeparator" w:id="0">
    <w:p w14:paraId="2EA1A70B" w14:textId="77777777" w:rsidR="00B41FE3" w:rsidRDefault="00B41FE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5DE44" w14:textId="77777777" w:rsidR="00487EC0" w:rsidRDefault="00487E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8362111" w:rsidR="00CB37D9" w:rsidRPr="00487EC0" w:rsidRDefault="00CB37D9" w:rsidP="00487E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E12E2" w14:textId="77777777" w:rsidR="00487EC0" w:rsidRDefault="00487E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A1856" w14:textId="77777777" w:rsidR="00B41FE3" w:rsidRDefault="00B41FE3" w:rsidP="00CB37D9">
      <w:pPr>
        <w:spacing w:after="0" w:line="240" w:lineRule="auto"/>
      </w:pPr>
      <w:r>
        <w:separator/>
      </w:r>
    </w:p>
  </w:footnote>
  <w:footnote w:type="continuationSeparator" w:id="0">
    <w:p w14:paraId="32C5B393" w14:textId="77777777" w:rsidR="00B41FE3" w:rsidRDefault="00B41FE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BD5597" w14:textId="77777777" w:rsidR="00487EC0" w:rsidRDefault="00487E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409EF1B" w:rsidR="00AD6FC0" w:rsidRPr="00487EC0" w:rsidRDefault="00AD6FC0" w:rsidP="00487E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CDFA0" w14:textId="77777777" w:rsidR="00487EC0" w:rsidRDefault="00487E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87EC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B267D5"/>
    <w:rsid w:val="00B32A3C"/>
    <w:rsid w:val="00B41FE3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B197E"/>
    <w:rsid w:val="00CB37D9"/>
    <w:rsid w:val="00CD6FD8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9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